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153" w:rsidRPr="002B44C4" w:rsidRDefault="00821153" w:rsidP="00821153">
      <w:pPr>
        <w:jc w:val="center"/>
        <w:rPr>
          <w:rFonts w:ascii="Times New Roman" w:hAnsi="Times New Roman" w:cs="Times New Roman"/>
          <w:sz w:val="18"/>
          <w:szCs w:val="18"/>
        </w:rPr>
      </w:pPr>
      <w:bookmarkStart w:id="0" w:name="_GoBack"/>
      <w:bookmarkEnd w:id="0"/>
      <w:r w:rsidRPr="002B44C4">
        <w:rPr>
          <w:rFonts w:ascii="Times New Roman" w:hAnsi="Times New Roman" w:cs="Times New Roman"/>
          <w:sz w:val="18"/>
          <w:szCs w:val="18"/>
        </w:rPr>
        <w:t>ATATÜRK ÜNİVERSİTESİ</w:t>
      </w:r>
    </w:p>
    <w:p w:rsidR="00821153" w:rsidRPr="002B44C4" w:rsidRDefault="00821153" w:rsidP="00821153">
      <w:pPr>
        <w:jc w:val="center"/>
        <w:rPr>
          <w:rFonts w:ascii="Times New Roman" w:hAnsi="Times New Roman" w:cs="Times New Roman"/>
          <w:sz w:val="18"/>
          <w:szCs w:val="18"/>
        </w:rPr>
      </w:pPr>
      <w:r w:rsidRPr="002B44C4">
        <w:rPr>
          <w:rFonts w:ascii="Times New Roman" w:hAnsi="Times New Roman" w:cs="Times New Roman"/>
          <w:sz w:val="18"/>
          <w:szCs w:val="18"/>
        </w:rPr>
        <w:t>İSPİR HAMZA POLAT MESLEK YÜKSEKOKULU</w:t>
      </w:r>
    </w:p>
    <w:p w:rsidR="00821153" w:rsidRPr="002B44C4" w:rsidRDefault="00821153" w:rsidP="00821153">
      <w:pPr>
        <w:jc w:val="center"/>
        <w:rPr>
          <w:rFonts w:ascii="Times New Roman" w:hAnsi="Times New Roman" w:cs="Times New Roman"/>
          <w:sz w:val="18"/>
          <w:szCs w:val="18"/>
        </w:rPr>
      </w:pPr>
      <w:r w:rsidRPr="002B44C4">
        <w:rPr>
          <w:rFonts w:ascii="Times New Roman" w:hAnsi="Times New Roman" w:cs="Times New Roman"/>
          <w:sz w:val="18"/>
          <w:szCs w:val="18"/>
        </w:rPr>
        <w:t xml:space="preserve">BÜRO YÖNETİMİ VE YÖNETİCİ ASİSTANLIĞI PROGRAMI 2020-2021 ÖĞRETİM YILI GÜZ DÖNEMİ </w:t>
      </w:r>
      <w:r w:rsidR="00E179CB">
        <w:rPr>
          <w:rFonts w:ascii="Times New Roman" w:hAnsi="Times New Roman" w:cs="Times New Roman"/>
          <w:sz w:val="18"/>
          <w:szCs w:val="18"/>
        </w:rPr>
        <w:t>BÜTÜNLEME</w:t>
      </w:r>
      <w:r w:rsidRPr="002B44C4">
        <w:rPr>
          <w:rFonts w:ascii="Times New Roman" w:hAnsi="Times New Roman" w:cs="Times New Roman"/>
          <w:sz w:val="18"/>
          <w:szCs w:val="18"/>
        </w:rPr>
        <w:t xml:space="preserve"> SINAV PROGRAMI</w:t>
      </w:r>
    </w:p>
    <w:p w:rsidR="00525B13" w:rsidRPr="002B44C4" w:rsidRDefault="00821153" w:rsidP="00821153">
      <w:pPr>
        <w:jc w:val="center"/>
        <w:rPr>
          <w:rFonts w:ascii="Times New Roman" w:hAnsi="Times New Roman" w:cs="Times New Roman"/>
          <w:sz w:val="18"/>
          <w:szCs w:val="18"/>
        </w:rPr>
      </w:pPr>
      <w:r w:rsidRPr="002B44C4">
        <w:rPr>
          <w:rFonts w:ascii="Times New Roman" w:hAnsi="Times New Roman" w:cs="Times New Roman"/>
          <w:sz w:val="18"/>
          <w:szCs w:val="18"/>
        </w:rPr>
        <w:t xml:space="preserve">1.SINIF    </w:t>
      </w:r>
      <w:r w:rsidR="009B4CBD" w:rsidRPr="002B44C4">
        <w:rPr>
          <w:rFonts w:ascii="Times New Roman" w:hAnsi="Times New Roman" w:cs="Times New Roman"/>
          <w:sz w:val="18"/>
          <w:szCs w:val="18"/>
        </w:rPr>
        <w:t>1</w:t>
      </w:r>
      <w:r w:rsidRPr="002B44C4">
        <w:rPr>
          <w:rFonts w:ascii="Times New Roman" w:hAnsi="Times New Roman" w:cs="Times New Roman"/>
          <w:sz w:val="18"/>
          <w:szCs w:val="18"/>
        </w:rPr>
        <w:t>. YARI YIL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473"/>
        <w:gridCol w:w="1604"/>
        <w:gridCol w:w="1276"/>
        <w:gridCol w:w="2977"/>
      </w:tblGrid>
      <w:tr w:rsidR="008A2044" w:rsidRPr="002B44C4" w:rsidTr="00DC04B7">
        <w:trPr>
          <w:trHeight w:val="170"/>
        </w:trPr>
        <w:tc>
          <w:tcPr>
            <w:tcW w:w="2473" w:type="dxa"/>
            <w:vAlign w:val="center"/>
          </w:tcPr>
          <w:p w:rsidR="008A2044" w:rsidRPr="00150523" w:rsidRDefault="008A2044" w:rsidP="008A204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604" w:type="dxa"/>
            <w:vAlign w:val="center"/>
          </w:tcPr>
          <w:p w:rsidR="008A2044" w:rsidRPr="00150523" w:rsidRDefault="008A2044" w:rsidP="008A204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276" w:type="dxa"/>
            <w:vAlign w:val="center"/>
          </w:tcPr>
          <w:p w:rsidR="008A2044" w:rsidRPr="00150523" w:rsidRDefault="008A2044" w:rsidP="008A204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2977" w:type="dxa"/>
            <w:vAlign w:val="center"/>
          </w:tcPr>
          <w:p w:rsidR="008A2044" w:rsidRPr="00150523" w:rsidRDefault="008A2044" w:rsidP="008A204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Atatürk </w:t>
            </w:r>
            <w:proofErr w:type="spellStart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İlk.İnk</w:t>
            </w:r>
            <w:proofErr w:type="spellEnd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. Tarihi I</w:t>
            </w:r>
          </w:p>
        </w:tc>
        <w:tc>
          <w:tcPr>
            <w:tcW w:w="1604" w:type="dxa"/>
          </w:tcPr>
          <w:p w:rsidR="00D56D68" w:rsidRPr="002B44C4" w:rsidRDefault="0021550A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/01/2021</w:t>
            </w:r>
          </w:p>
        </w:tc>
        <w:tc>
          <w:tcPr>
            <w:tcW w:w="1276" w:type="dxa"/>
          </w:tcPr>
          <w:p w:rsidR="00D56D68" w:rsidRPr="002B44C4" w:rsidRDefault="0021550A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9.00</w:t>
            </w:r>
            <w:r w:rsidR="005434E9">
              <w:rPr>
                <w:rFonts w:ascii="Times New Roman" w:hAnsi="Times New Roman" w:cs="Times New Roman"/>
                <w:sz w:val="18"/>
                <w:szCs w:val="18"/>
              </w:rPr>
              <w:t>-10.00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Doç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.Erkan</w:t>
            </w:r>
            <w:proofErr w:type="gramEnd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CEVİZLİLER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Yabancı Dil I</w:t>
            </w:r>
          </w:p>
        </w:tc>
        <w:tc>
          <w:tcPr>
            <w:tcW w:w="1604" w:type="dxa"/>
          </w:tcPr>
          <w:p w:rsidR="00D56D68" w:rsidRPr="002B44C4" w:rsidRDefault="008A359A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/01/2021</w:t>
            </w:r>
          </w:p>
        </w:tc>
        <w:tc>
          <w:tcPr>
            <w:tcW w:w="1276" w:type="dxa"/>
          </w:tcPr>
          <w:p w:rsidR="00D56D68" w:rsidRPr="002B44C4" w:rsidRDefault="008A359A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15</w:t>
            </w:r>
            <w:r w:rsidR="005434E9">
              <w:rPr>
                <w:rFonts w:ascii="Times New Roman" w:hAnsi="Times New Roman" w:cs="Times New Roman"/>
                <w:sz w:val="18"/>
                <w:szCs w:val="18"/>
              </w:rPr>
              <w:t>-11.15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Gö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Burcu GÜNERİ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İletişim</w:t>
            </w:r>
          </w:p>
        </w:tc>
        <w:tc>
          <w:tcPr>
            <w:tcW w:w="1604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6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1:50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Arş. Gör. Tuna MERAL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Türk Dili I</w:t>
            </w:r>
          </w:p>
        </w:tc>
        <w:tc>
          <w:tcPr>
            <w:tcW w:w="1604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:00-10:50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Gör. Ferit Ayyıldız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Temel H</w:t>
            </w:r>
          </w:p>
        </w:tc>
        <w:tc>
          <w:tcPr>
            <w:tcW w:w="1604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3:50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Ekonomi I</w:t>
            </w:r>
          </w:p>
        </w:tc>
        <w:tc>
          <w:tcPr>
            <w:tcW w:w="1604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1/2020 </w:t>
            </w:r>
          </w:p>
        </w:tc>
        <w:tc>
          <w:tcPr>
            <w:tcW w:w="1276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:00-14:50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AB-Türkiye İlişkileri</w:t>
            </w:r>
          </w:p>
        </w:tc>
        <w:tc>
          <w:tcPr>
            <w:tcW w:w="1604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:00-14:50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Gör. Ferit Ayyıldız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İşletme I</w:t>
            </w:r>
          </w:p>
        </w:tc>
        <w:tc>
          <w:tcPr>
            <w:tcW w:w="1604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:00-14:50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Arş. Gör. Tuna MERAL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Ticari Matematik</w:t>
            </w:r>
          </w:p>
        </w:tc>
        <w:tc>
          <w:tcPr>
            <w:tcW w:w="1604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:00-14:50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Üyesi. Ali ATASEVER</w:t>
            </w:r>
          </w:p>
        </w:tc>
      </w:tr>
      <w:tr w:rsidR="00D56D68" w:rsidRPr="002B44C4" w:rsidTr="00DC04B7">
        <w:trPr>
          <w:trHeight w:val="170"/>
        </w:trPr>
        <w:tc>
          <w:tcPr>
            <w:tcW w:w="2473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Muhasebe I</w:t>
            </w:r>
          </w:p>
        </w:tc>
        <w:tc>
          <w:tcPr>
            <w:tcW w:w="1604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:rsidR="00D56D68" w:rsidRPr="002B44C4" w:rsidRDefault="00D56D68" w:rsidP="00245AC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45AC6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00-1</w:t>
            </w:r>
            <w:r w:rsidR="00245AC6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2977" w:type="dxa"/>
          </w:tcPr>
          <w:p w:rsidR="00D56D68" w:rsidRPr="002B44C4" w:rsidRDefault="00D56D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 Gör. Bahattin ERDEM</w:t>
            </w:r>
          </w:p>
        </w:tc>
      </w:tr>
    </w:tbl>
    <w:p w:rsidR="009B4CBD" w:rsidRPr="002B44C4" w:rsidRDefault="009B4CBD" w:rsidP="00821153">
      <w:pPr>
        <w:jc w:val="center"/>
        <w:rPr>
          <w:rFonts w:ascii="Times New Roman" w:hAnsi="Times New Roman" w:cs="Times New Roman"/>
          <w:sz w:val="18"/>
          <w:szCs w:val="18"/>
        </w:rPr>
      </w:pPr>
    </w:p>
    <w:p w:rsidR="00821153" w:rsidRPr="002B44C4" w:rsidRDefault="009B4CBD" w:rsidP="00821153">
      <w:pPr>
        <w:jc w:val="center"/>
        <w:rPr>
          <w:rFonts w:ascii="Times New Roman" w:hAnsi="Times New Roman" w:cs="Times New Roman"/>
          <w:sz w:val="18"/>
          <w:szCs w:val="18"/>
        </w:rPr>
      </w:pPr>
      <w:r w:rsidRPr="002B44C4">
        <w:rPr>
          <w:rFonts w:ascii="Times New Roman" w:hAnsi="Times New Roman" w:cs="Times New Roman"/>
          <w:sz w:val="18"/>
          <w:szCs w:val="18"/>
        </w:rPr>
        <w:t>2.SINIF    3. YARI YIL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502"/>
        <w:gridCol w:w="1575"/>
        <w:gridCol w:w="1276"/>
        <w:gridCol w:w="2977"/>
      </w:tblGrid>
      <w:tr w:rsidR="008A2044" w:rsidRPr="002B44C4" w:rsidTr="00DC04B7">
        <w:trPr>
          <w:trHeight w:val="170"/>
        </w:trPr>
        <w:tc>
          <w:tcPr>
            <w:tcW w:w="2502" w:type="dxa"/>
            <w:vAlign w:val="center"/>
          </w:tcPr>
          <w:p w:rsidR="008A2044" w:rsidRPr="00150523" w:rsidRDefault="008A2044" w:rsidP="008A204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575" w:type="dxa"/>
            <w:vAlign w:val="center"/>
          </w:tcPr>
          <w:p w:rsidR="008A2044" w:rsidRPr="00150523" w:rsidRDefault="008A2044" w:rsidP="008A204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276" w:type="dxa"/>
            <w:vAlign w:val="center"/>
          </w:tcPr>
          <w:p w:rsidR="008A2044" w:rsidRPr="00150523" w:rsidRDefault="008A2044" w:rsidP="008A204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2977" w:type="dxa"/>
            <w:vAlign w:val="center"/>
          </w:tcPr>
          <w:p w:rsidR="008A2044" w:rsidRPr="00150523" w:rsidRDefault="008A2044" w:rsidP="008A204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995568" w:rsidRPr="002B44C4" w:rsidTr="00DC04B7">
        <w:trPr>
          <w:trHeight w:val="170"/>
        </w:trPr>
        <w:tc>
          <w:tcPr>
            <w:tcW w:w="2502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Bilgisayar Büro </w:t>
            </w:r>
            <w:proofErr w:type="spellStart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Programl</w:t>
            </w:r>
            <w:proofErr w:type="spellEnd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1575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6" w:type="dxa"/>
          </w:tcPr>
          <w:p w:rsidR="00995568" w:rsidRPr="002B44C4" w:rsidRDefault="00995568" w:rsidP="00344C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:00-16:</w:t>
            </w:r>
            <w:r w:rsidR="00344C8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977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Dr. 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Ü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si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Aytaç LEVET</w:t>
            </w:r>
          </w:p>
        </w:tc>
      </w:tr>
      <w:tr w:rsidR="00995568" w:rsidRPr="002B44C4" w:rsidTr="00DC04B7">
        <w:trPr>
          <w:trHeight w:val="170"/>
        </w:trPr>
        <w:tc>
          <w:tcPr>
            <w:tcW w:w="2502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Muhasebe Yazılımları(Eski)</w:t>
            </w:r>
          </w:p>
        </w:tc>
        <w:tc>
          <w:tcPr>
            <w:tcW w:w="1575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6" w:type="dxa"/>
          </w:tcPr>
          <w:p w:rsidR="00995568" w:rsidRPr="002B44C4" w:rsidRDefault="00995568" w:rsidP="00EE03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E032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00-1</w:t>
            </w:r>
            <w:r w:rsidR="00EE032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2977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Gör. Ülkü KARAKUŞ</w:t>
            </w:r>
          </w:p>
        </w:tc>
      </w:tr>
      <w:tr w:rsidR="00995568" w:rsidRPr="002B44C4" w:rsidTr="00DC04B7">
        <w:trPr>
          <w:trHeight w:val="170"/>
        </w:trPr>
        <w:tc>
          <w:tcPr>
            <w:tcW w:w="2502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Pro. Ve Sos. Dav. Kuralları</w:t>
            </w:r>
          </w:p>
        </w:tc>
        <w:tc>
          <w:tcPr>
            <w:tcW w:w="1575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6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5:50</w:t>
            </w:r>
          </w:p>
        </w:tc>
        <w:tc>
          <w:tcPr>
            <w:tcW w:w="2977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Gör. İhsan POLAT</w:t>
            </w:r>
          </w:p>
        </w:tc>
      </w:tr>
      <w:tr w:rsidR="00995568" w:rsidRPr="002B44C4" w:rsidTr="00DC04B7">
        <w:trPr>
          <w:trHeight w:val="170"/>
        </w:trPr>
        <w:tc>
          <w:tcPr>
            <w:tcW w:w="2502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Kamu ve Özel Kesim Yap.</w:t>
            </w:r>
          </w:p>
        </w:tc>
        <w:tc>
          <w:tcPr>
            <w:tcW w:w="1575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6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:00-08:50</w:t>
            </w:r>
          </w:p>
        </w:tc>
        <w:tc>
          <w:tcPr>
            <w:tcW w:w="2977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995568" w:rsidRPr="002B44C4" w:rsidTr="00DC04B7">
        <w:trPr>
          <w:trHeight w:val="170"/>
        </w:trPr>
        <w:tc>
          <w:tcPr>
            <w:tcW w:w="2502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Seç Kariyer Planlama ve </w:t>
            </w:r>
            <w:proofErr w:type="spellStart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Gelş</w:t>
            </w:r>
            <w:proofErr w:type="spellEnd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1575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6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1:50</w:t>
            </w:r>
          </w:p>
        </w:tc>
        <w:tc>
          <w:tcPr>
            <w:tcW w:w="2977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Gör. Ferit Ayyıldız</w:t>
            </w:r>
          </w:p>
        </w:tc>
      </w:tr>
      <w:tr w:rsidR="00995568" w:rsidRPr="002B44C4" w:rsidTr="00DC04B7">
        <w:trPr>
          <w:trHeight w:val="170"/>
        </w:trPr>
        <w:tc>
          <w:tcPr>
            <w:tcW w:w="2502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Mesleki Yazışma Tek.</w:t>
            </w:r>
          </w:p>
        </w:tc>
        <w:tc>
          <w:tcPr>
            <w:tcW w:w="1575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6" w:type="dxa"/>
          </w:tcPr>
          <w:p w:rsidR="00995568" w:rsidRPr="002B44C4" w:rsidRDefault="00995568" w:rsidP="009E5D2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9E5D2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00-1</w:t>
            </w:r>
            <w:r w:rsidR="009E5D2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2977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Gör. Ferit Ayyıldız</w:t>
            </w:r>
          </w:p>
        </w:tc>
      </w:tr>
      <w:tr w:rsidR="00995568" w:rsidRPr="002B44C4" w:rsidTr="00DC04B7">
        <w:trPr>
          <w:trHeight w:val="170"/>
        </w:trPr>
        <w:tc>
          <w:tcPr>
            <w:tcW w:w="2502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Büro Yönetimi</w:t>
            </w:r>
          </w:p>
        </w:tc>
        <w:tc>
          <w:tcPr>
            <w:tcW w:w="1575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6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3:50</w:t>
            </w:r>
          </w:p>
        </w:tc>
        <w:tc>
          <w:tcPr>
            <w:tcW w:w="2977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Gör. İhsan POLAT</w:t>
            </w:r>
          </w:p>
        </w:tc>
      </w:tr>
      <w:tr w:rsidR="00995568" w:rsidRPr="002B44C4" w:rsidTr="00DC04B7">
        <w:trPr>
          <w:trHeight w:val="170"/>
        </w:trPr>
        <w:tc>
          <w:tcPr>
            <w:tcW w:w="2502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Seç </w:t>
            </w:r>
            <w:proofErr w:type="spellStart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Müş.İlişkileri</w:t>
            </w:r>
            <w:proofErr w:type="spellEnd"/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Yön.</w:t>
            </w:r>
          </w:p>
        </w:tc>
        <w:tc>
          <w:tcPr>
            <w:tcW w:w="1575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6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5:50</w:t>
            </w:r>
          </w:p>
        </w:tc>
        <w:tc>
          <w:tcPr>
            <w:tcW w:w="2977" w:type="dxa"/>
          </w:tcPr>
          <w:p w:rsidR="00995568" w:rsidRPr="002B44C4" w:rsidRDefault="00995568" w:rsidP="002B44C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Öğr. Gö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Dr.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 xml:space="preserve"> Emre Harorlı</w:t>
            </w:r>
          </w:p>
        </w:tc>
      </w:tr>
    </w:tbl>
    <w:p w:rsidR="009B4CBD" w:rsidRDefault="009B4CBD" w:rsidP="008A2044">
      <w:pPr>
        <w:rPr>
          <w:rFonts w:ascii="Times New Roman" w:hAnsi="Times New Roman" w:cs="Times New Roman"/>
          <w:sz w:val="18"/>
          <w:szCs w:val="18"/>
        </w:rPr>
      </w:pPr>
    </w:p>
    <w:p w:rsidR="008A2044" w:rsidRPr="002B44C4" w:rsidRDefault="008A2044" w:rsidP="008A2044">
      <w:pPr>
        <w:rPr>
          <w:rFonts w:ascii="Times New Roman" w:hAnsi="Times New Roman" w:cs="Times New Roman"/>
          <w:sz w:val="18"/>
          <w:szCs w:val="18"/>
        </w:rPr>
      </w:pPr>
    </w:p>
    <w:p w:rsidR="009B4CBD" w:rsidRPr="002B44C4" w:rsidRDefault="009B4CBD" w:rsidP="008A2044">
      <w:pPr>
        <w:rPr>
          <w:rFonts w:ascii="Times New Roman" w:hAnsi="Times New Roman" w:cs="Times New Roman"/>
          <w:sz w:val="18"/>
          <w:szCs w:val="18"/>
        </w:rPr>
      </w:pPr>
    </w:p>
    <w:sectPr w:rsidR="009B4CBD" w:rsidRPr="002B44C4" w:rsidSect="00601E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DA0M7O0NDI3sLRU0lEKTi0uzszPAykwrgUAywxUFSwAAAA="/>
  </w:docVars>
  <w:rsids>
    <w:rsidRoot w:val="00821153"/>
    <w:rsid w:val="00097064"/>
    <w:rsid w:val="000F3708"/>
    <w:rsid w:val="00141195"/>
    <w:rsid w:val="00193869"/>
    <w:rsid w:val="001A7E9E"/>
    <w:rsid w:val="0021550A"/>
    <w:rsid w:val="00215D0F"/>
    <w:rsid w:val="0021651C"/>
    <w:rsid w:val="00242B9F"/>
    <w:rsid w:val="00245AC6"/>
    <w:rsid w:val="00253068"/>
    <w:rsid w:val="002A121E"/>
    <w:rsid w:val="002A1E72"/>
    <w:rsid w:val="002B44C4"/>
    <w:rsid w:val="00320C4F"/>
    <w:rsid w:val="00344C83"/>
    <w:rsid w:val="003B4204"/>
    <w:rsid w:val="003C1FA2"/>
    <w:rsid w:val="004F6744"/>
    <w:rsid w:val="00525B13"/>
    <w:rsid w:val="005434E9"/>
    <w:rsid w:val="00594D2C"/>
    <w:rsid w:val="005D0443"/>
    <w:rsid w:val="005E4C03"/>
    <w:rsid w:val="00601ECD"/>
    <w:rsid w:val="006379ED"/>
    <w:rsid w:val="00727EF2"/>
    <w:rsid w:val="00790E09"/>
    <w:rsid w:val="00811018"/>
    <w:rsid w:val="00821153"/>
    <w:rsid w:val="00845592"/>
    <w:rsid w:val="008A2044"/>
    <w:rsid w:val="008A359A"/>
    <w:rsid w:val="00944C7A"/>
    <w:rsid w:val="00954833"/>
    <w:rsid w:val="00995568"/>
    <w:rsid w:val="009B4CBD"/>
    <w:rsid w:val="009D4E02"/>
    <w:rsid w:val="009D7CF8"/>
    <w:rsid w:val="009E2660"/>
    <w:rsid w:val="009E5D29"/>
    <w:rsid w:val="00A342B6"/>
    <w:rsid w:val="00A47BE0"/>
    <w:rsid w:val="00A64244"/>
    <w:rsid w:val="00A71FAF"/>
    <w:rsid w:val="00A82D66"/>
    <w:rsid w:val="00B113B5"/>
    <w:rsid w:val="00B34861"/>
    <w:rsid w:val="00BC0010"/>
    <w:rsid w:val="00C32D23"/>
    <w:rsid w:val="00D56D68"/>
    <w:rsid w:val="00DC04B7"/>
    <w:rsid w:val="00E179CB"/>
    <w:rsid w:val="00EE032E"/>
    <w:rsid w:val="00F50267"/>
    <w:rsid w:val="00F63FCA"/>
    <w:rsid w:val="00F84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CC1B827-C3D2-4823-87B7-D778D16FE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1EC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211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it</dc:creator>
  <cp:lastModifiedBy>User</cp:lastModifiedBy>
  <cp:revision>2</cp:revision>
  <dcterms:created xsi:type="dcterms:W3CDTF">2021-01-01T11:59:00Z</dcterms:created>
  <dcterms:modified xsi:type="dcterms:W3CDTF">2021-01-01T11:59:00Z</dcterms:modified>
</cp:coreProperties>
</file>